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006F95">
      <w:r>
        <w:t xml:space="preserve">Less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6th Mar</w:t>
      </w:r>
      <w:r>
        <w:tab/>
      </w:r>
    </w:p>
    <w:p w:rsidR="00006F95" w:rsidRDefault="00006F95"/>
    <w:p w:rsidR="00006F95" w:rsidRDefault="00006F95">
      <w:r>
        <w:t>Topic: Communication Skills.</w:t>
      </w:r>
    </w:p>
    <w:p w:rsidR="00006F95" w:rsidRDefault="00006F95"/>
    <w:p w:rsidR="00006F95" w:rsidRDefault="00006F95"/>
    <w:p w:rsidR="00265F4F" w:rsidRDefault="00006F95">
      <w:r>
        <w:t>Skills – umiejętności</w:t>
      </w:r>
    </w:p>
    <w:p w:rsidR="00265F4F" w:rsidRDefault="00265F4F">
      <w:r>
        <w:t>Earth – Ziemia</w:t>
      </w:r>
    </w:p>
    <w:p w:rsidR="00265F4F" w:rsidRDefault="00265F4F">
      <w:r>
        <w:t xml:space="preserve">Carbon emissions – emisja dwutlenku węgla </w:t>
      </w:r>
    </w:p>
    <w:p w:rsidR="00006F95" w:rsidRDefault="00006F95"/>
    <w:p w:rsidR="00006F95" w:rsidRDefault="00265F4F">
      <w:r>
        <w:t>First, watch the short movie</w:t>
      </w:r>
      <w:r w:rsidR="00006F95">
        <w:t>:</w:t>
      </w:r>
    </w:p>
    <w:p w:rsidR="00265F4F" w:rsidRDefault="00265F4F" w:rsidP="00265F4F">
      <w:pPr>
        <w:pStyle w:val="Akapitzlist"/>
        <w:numPr>
          <w:ilvl w:val="0"/>
          <w:numId w:val="2"/>
        </w:numPr>
      </w:pPr>
      <w:hyperlink r:id="rId6" w:history="1">
        <w:r>
          <w:rPr>
            <w:rStyle w:val="Hipercze"/>
          </w:rPr>
          <w:t>https://learnenglishteens.britishcouncil.org/study-break/video-zone/being-vegan-more-environmentally-friendly</w:t>
        </w:r>
      </w:hyperlink>
    </w:p>
    <w:p w:rsidR="00265F4F" w:rsidRDefault="00265F4F" w:rsidP="00265F4F">
      <w:r>
        <w:t>Then, do the exercise to this movie:</w:t>
      </w:r>
    </w:p>
    <w:p w:rsidR="00265F4F" w:rsidRDefault="00265F4F" w:rsidP="00265F4F">
      <w:r>
        <w:t>Task 1 Are the sentences true or false?</w:t>
      </w:r>
    </w:p>
    <w:p w:rsidR="00265F4F" w:rsidRDefault="00265F4F" w:rsidP="00265F4F">
      <w:r>
        <w:t xml:space="preserve"> Answer 1. Vegans and vegetarians don’t eat meat.</w:t>
      </w:r>
    </w:p>
    <w:p w:rsidR="00265F4F" w:rsidRDefault="00265F4F" w:rsidP="00265F4F">
      <w:r>
        <w:t xml:space="preserve"> 2. Vegans eat eggs and drink milk.</w:t>
      </w:r>
    </w:p>
    <w:p w:rsidR="00265F4F" w:rsidRDefault="00265F4F" w:rsidP="00265F4F">
      <w:r>
        <w:t xml:space="preserve">3. Some people choose to be vegan as a way to be healthier. </w:t>
      </w:r>
    </w:p>
    <w:p w:rsidR="00265F4F" w:rsidRDefault="00265F4F" w:rsidP="00265F4F">
      <w:r>
        <w:t xml:space="preserve">4. The study says it’s important that we eat more meat to help the planet. </w:t>
      </w:r>
    </w:p>
    <w:p w:rsidR="00265F4F" w:rsidRDefault="00265F4F" w:rsidP="00265F4F">
      <w:r>
        <w:t xml:space="preserve">5. A lot of the earth’s water is used for producing meat. </w:t>
      </w:r>
    </w:p>
    <w:p w:rsidR="00265F4F" w:rsidRDefault="00265F4F" w:rsidP="00265F4F">
      <w:r>
        <w:t xml:space="preserve">6. Cows produce six per cent of the world’s carbon emissions. </w:t>
      </w:r>
    </w:p>
    <w:p w:rsidR="00265F4F" w:rsidRDefault="00265F4F" w:rsidP="00265F4F"/>
    <w:p w:rsidR="00265F4F" w:rsidRDefault="00265F4F" w:rsidP="00265F4F"/>
    <w:p w:rsidR="00265F4F" w:rsidRDefault="00265F4F" w:rsidP="00265F4F">
      <w:r>
        <w:t>Then, please do ex 3 at page 115 from MODULE 6 and  ex 4 page 118 from MODULE 6(book).</w:t>
      </w:r>
      <w:bookmarkStart w:id="0" w:name="_GoBack"/>
      <w:bookmarkEnd w:id="0"/>
    </w:p>
    <w:sectPr w:rsidR="00265F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DA6C49"/>
    <w:multiLevelType w:val="hybridMultilevel"/>
    <w:tmpl w:val="DC6008A2"/>
    <w:lvl w:ilvl="0" w:tplc="8BB402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B29049F"/>
    <w:multiLevelType w:val="hybridMultilevel"/>
    <w:tmpl w:val="71C04D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CyNLWwMDI1NzBV0lEKTi0uzszPAykwrAUAW19d/CwAAAA="/>
  </w:docVars>
  <w:rsids>
    <w:rsidRoot w:val="00006F95"/>
    <w:rsid w:val="00006F95"/>
    <w:rsid w:val="00265F4F"/>
    <w:rsid w:val="00486815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06F95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265F4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06F95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265F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teens.britishcouncil.org/study-break/video-zone/being-vegan-more-environmentally-friendly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30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5T14:31:00Z</dcterms:created>
  <dcterms:modified xsi:type="dcterms:W3CDTF">2020-03-25T15:21:00Z</dcterms:modified>
</cp:coreProperties>
</file>